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57AC" w:rsidRDefault="006D3205" w:rsidP="006E3AA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C857AC">
        <w:rPr>
          <w:rFonts w:ascii="Times New Roman" w:hAnsi="Times New Roman" w:cs="Times New Roman"/>
          <w:b/>
          <w:sz w:val="24"/>
          <w:szCs w:val="24"/>
        </w:rPr>
        <w:t>Mokinio veiklos lapas</w:t>
      </w:r>
    </w:p>
    <w:p w:rsidR="00FE4A3E" w:rsidRPr="00002AC3" w:rsidRDefault="00720901" w:rsidP="006E3AAF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02AC3">
        <w:rPr>
          <w:rFonts w:ascii="Times New Roman" w:hAnsi="Times New Roman" w:cs="Times New Roman"/>
          <w:b/>
          <w:i/>
          <w:sz w:val="24"/>
          <w:szCs w:val="24"/>
        </w:rPr>
        <w:t xml:space="preserve">Smulkiųjų vandens vėžiagyvių – dafnijų ir ciklopų – </w:t>
      </w:r>
      <w:r w:rsidR="00A87D33">
        <w:rPr>
          <w:rFonts w:ascii="Times New Roman" w:hAnsi="Times New Roman" w:cs="Times New Roman"/>
          <w:b/>
          <w:i/>
          <w:sz w:val="24"/>
          <w:szCs w:val="24"/>
        </w:rPr>
        <w:t>tyrimas</w:t>
      </w:r>
    </w:p>
    <w:p w:rsidR="00A87D33" w:rsidRDefault="00E66FAF" w:rsidP="00D44647">
      <w:pPr>
        <w:spacing w:before="120" w:after="0"/>
        <w:rPr>
          <w:rFonts w:ascii="Times New Roman" w:hAnsi="Times New Roman" w:cs="Times New Roman"/>
          <w:sz w:val="24"/>
          <w:szCs w:val="24"/>
        </w:rPr>
      </w:pPr>
      <w:r w:rsidRPr="00E66FAF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A87D33">
        <w:rPr>
          <w:rFonts w:ascii="Times New Roman" w:hAnsi="Times New Roman" w:cs="Times New Roman"/>
          <w:b/>
          <w:sz w:val="24"/>
          <w:szCs w:val="24"/>
        </w:rPr>
        <w:t>Tyrimo</w:t>
      </w:r>
      <w:r w:rsidR="00A87D33" w:rsidRPr="00E66F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433B" w:rsidRPr="00E66FAF">
        <w:rPr>
          <w:rFonts w:ascii="Times New Roman" w:hAnsi="Times New Roman" w:cs="Times New Roman"/>
          <w:b/>
          <w:sz w:val="24"/>
          <w:szCs w:val="24"/>
        </w:rPr>
        <w:t>tikslas</w:t>
      </w:r>
      <w:r w:rsidR="00D4433B">
        <w:rPr>
          <w:rFonts w:ascii="Times New Roman" w:hAnsi="Times New Roman" w:cs="Times New Roman"/>
          <w:sz w:val="24"/>
          <w:szCs w:val="24"/>
        </w:rPr>
        <w:t xml:space="preserve"> </w:t>
      </w:r>
      <w:r w:rsidR="00FE4A3E" w:rsidRPr="001A2B4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7D33" w:rsidRDefault="00A87D33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E4A3E" w:rsidRPr="00E267A8" w:rsidRDefault="00E66FAF" w:rsidP="00A87D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267A8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A87D33" w:rsidRPr="00E267A8">
        <w:rPr>
          <w:rFonts w:ascii="Times New Roman" w:hAnsi="Times New Roman" w:cs="Times New Roman"/>
          <w:b/>
          <w:sz w:val="24"/>
          <w:szCs w:val="24"/>
        </w:rPr>
        <w:t xml:space="preserve">Tyrimo </w:t>
      </w:r>
      <w:r w:rsidR="00501CF3" w:rsidRPr="00E267A8">
        <w:rPr>
          <w:rFonts w:ascii="Times New Roman" w:hAnsi="Times New Roman" w:cs="Times New Roman"/>
          <w:b/>
          <w:sz w:val="24"/>
          <w:szCs w:val="24"/>
        </w:rPr>
        <w:t>p</w:t>
      </w:r>
      <w:r w:rsidR="00632594" w:rsidRPr="00E267A8">
        <w:rPr>
          <w:rFonts w:ascii="Times New Roman" w:hAnsi="Times New Roman" w:cs="Times New Roman"/>
          <w:b/>
          <w:sz w:val="24"/>
          <w:szCs w:val="24"/>
        </w:rPr>
        <w:t>riemonė</w:t>
      </w:r>
      <w:r w:rsidR="00FE4A3E" w:rsidRPr="00E267A8">
        <w:rPr>
          <w:rFonts w:ascii="Times New Roman" w:hAnsi="Times New Roman" w:cs="Times New Roman"/>
          <w:b/>
          <w:sz w:val="24"/>
          <w:szCs w:val="24"/>
        </w:rPr>
        <w:t>s</w:t>
      </w:r>
      <w:r w:rsidR="00FE4A3E" w:rsidRPr="00E267A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44647" w:rsidRDefault="00D44647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44647" w:rsidRDefault="00D44647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44647" w:rsidRDefault="00D44647" w:rsidP="00CA02B0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CA02B0" w:rsidRPr="00F91BDB" w:rsidRDefault="00E66FAF" w:rsidP="00CA02B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91BDB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501CF3" w:rsidRPr="00F91BDB">
        <w:rPr>
          <w:rFonts w:ascii="Times New Roman" w:hAnsi="Times New Roman" w:cs="Times New Roman"/>
          <w:b/>
          <w:sz w:val="24"/>
          <w:szCs w:val="24"/>
        </w:rPr>
        <w:t>Veiklos eiga</w:t>
      </w:r>
    </w:p>
    <w:p w:rsidR="00B333F8" w:rsidRPr="00F91BDB" w:rsidRDefault="00E66FAF" w:rsidP="005847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91BDB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CA02B0" w:rsidRPr="00F91BDB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8B2A19" w:rsidRPr="00F91BDB">
        <w:rPr>
          <w:rFonts w:ascii="Times New Roman" w:hAnsi="Times New Roman" w:cs="Times New Roman"/>
          <w:sz w:val="24"/>
          <w:szCs w:val="24"/>
        </w:rPr>
        <w:t xml:space="preserve">Mokytojo </w:t>
      </w:r>
      <w:r w:rsidR="00FB2E1B" w:rsidRPr="00F91BDB">
        <w:rPr>
          <w:rFonts w:ascii="Times New Roman" w:hAnsi="Times New Roman" w:cs="Times New Roman"/>
          <w:sz w:val="24"/>
          <w:szCs w:val="24"/>
        </w:rPr>
        <w:t>pateiktą</w:t>
      </w:r>
      <w:r w:rsidR="008B2A19" w:rsidRPr="00F91BDB">
        <w:rPr>
          <w:rFonts w:ascii="Times New Roman" w:hAnsi="Times New Roman" w:cs="Times New Roman"/>
          <w:sz w:val="24"/>
          <w:szCs w:val="24"/>
        </w:rPr>
        <w:t xml:space="preserve"> </w:t>
      </w:r>
      <w:r w:rsidR="00CA02B0" w:rsidRPr="00F91BDB">
        <w:rPr>
          <w:rFonts w:ascii="Times New Roman" w:hAnsi="Times New Roman" w:cs="Times New Roman"/>
          <w:sz w:val="24"/>
          <w:szCs w:val="24"/>
        </w:rPr>
        <w:t>v</w:t>
      </w:r>
      <w:r w:rsidR="0062726F" w:rsidRPr="00F91BDB">
        <w:rPr>
          <w:rFonts w:ascii="Times New Roman" w:hAnsi="Times New Roman" w:cs="Times New Roman"/>
          <w:sz w:val="24"/>
          <w:szCs w:val="24"/>
        </w:rPr>
        <w:t>andens mėginį apžiūrėkite plika akimi</w:t>
      </w:r>
      <w:r w:rsidR="00FE4A3E" w:rsidRPr="00F91BDB">
        <w:rPr>
          <w:rFonts w:ascii="Times New Roman" w:hAnsi="Times New Roman" w:cs="Times New Roman"/>
          <w:sz w:val="24"/>
          <w:szCs w:val="24"/>
        </w:rPr>
        <w:t xml:space="preserve"> ir </w:t>
      </w:r>
      <w:r w:rsidR="00FB2E1B" w:rsidRPr="00F91BDB">
        <w:rPr>
          <w:rFonts w:ascii="Times New Roman" w:hAnsi="Times New Roman" w:cs="Times New Roman"/>
          <w:sz w:val="24"/>
          <w:szCs w:val="24"/>
        </w:rPr>
        <w:t>pro</w:t>
      </w:r>
      <w:r w:rsidR="00FE4A3E" w:rsidRPr="00F91BDB">
        <w:rPr>
          <w:rFonts w:ascii="Times New Roman" w:hAnsi="Times New Roman" w:cs="Times New Roman"/>
          <w:sz w:val="24"/>
          <w:szCs w:val="24"/>
        </w:rPr>
        <w:t xml:space="preserve"> lupą. </w:t>
      </w:r>
      <w:r w:rsidR="00CA02B0" w:rsidRPr="00F91BDB">
        <w:rPr>
          <w:rFonts w:ascii="Times New Roman" w:hAnsi="Times New Roman" w:cs="Times New Roman"/>
          <w:sz w:val="24"/>
          <w:szCs w:val="24"/>
        </w:rPr>
        <w:t>Apibūdinkite matomą vaizdą</w:t>
      </w:r>
      <w:r w:rsidR="00CD4648" w:rsidRPr="00F91BDB">
        <w:rPr>
          <w:rFonts w:ascii="Times New Roman" w:hAnsi="Times New Roman" w:cs="Times New Roman"/>
          <w:sz w:val="24"/>
          <w:szCs w:val="24"/>
        </w:rPr>
        <w:t>.</w:t>
      </w:r>
      <w:r w:rsidR="008B2A19" w:rsidRPr="00F91BD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46AE" w:rsidRPr="00F91BDB" w:rsidRDefault="008946AE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F91BDB">
        <w:rPr>
          <w:rFonts w:ascii="Times New Roman" w:hAnsi="Times New Roman" w:cs="Times New Roman"/>
          <w:sz w:val="24"/>
          <w:szCs w:val="24"/>
        </w:rPr>
        <w:tab/>
      </w:r>
    </w:p>
    <w:p w:rsidR="008946AE" w:rsidRPr="00F91BDB" w:rsidRDefault="008946AE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F91BDB">
        <w:rPr>
          <w:rFonts w:ascii="Times New Roman" w:hAnsi="Times New Roman" w:cs="Times New Roman"/>
          <w:sz w:val="24"/>
          <w:szCs w:val="24"/>
        </w:rPr>
        <w:tab/>
      </w:r>
    </w:p>
    <w:p w:rsidR="008946AE" w:rsidRPr="00F91BDB" w:rsidRDefault="008946AE" w:rsidP="00A87D3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A02B0" w:rsidRPr="00F91BDB" w:rsidRDefault="00E66FAF" w:rsidP="00584752">
      <w:pPr>
        <w:jc w:val="both"/>
        <w:rPr>
          <w:rFonts w:ascii="Times New Roman" w:hAnsi="Times New Roman" w:cs="Times New Roman"/>
          <w:sz w:val="24"/>
          <w:szCs w:val="24"/>
        </w:rPr>
      </w:pPr>
      <w:r w:rsidRPr="00F91BDB">
        <w:rPr>
          <w:rFonts w:ascii="Times New Roman" w:hAnsi="Times New Roman" w:cs="Times New Roman"/>
          <w:sz w:val="24"/>
          <w:szCs w:val="24"/>
        </w:rPr>
        <w:t>3.</w:t>
      </w:r>
      <w:r w:rsidR="00CA02B0" w:rsidRPr="00F91BDB">
        <w:rPr>
          <w:rFonts w:ascii="Times New Roman" w:hAnsi="Times New Roman" w:cs="Times New Roman"/>
          <w:sz w:val="24"/>
          <w:szCs w:val="24"/>
        </w:rPr>
        <w:t xml:space="preserve">2. </w:t>
      </w:r>
      <w:r w:rsidR="00F64A8F" w:rsidRPr="00F91BDB">
        <w:rPr>
          <w:rFonts w:ascii="Times New Roman" w:hAnsi="Times New Roman" w:cs="Times New Roman"/>
          <w:sz w:val="24"/>
          <w:szCs w:val="24"/>
        </w:rPr>
        <w:t>Paruoškite preparatą</w:t>
      </w:r>
      <w:r w:rsidR="00CA02B0" w:rsidRPr="00F91BDB">
        <w:rPr>
          <w:rFonts w:ascii="Times New Roman" w:hAnsi="Times New Roman" w:cs="Times New Roman"/>
          <w:sz w:val="24"/>
          <w:szCs w:val="24"/>
        </w:rPr>
        <w:t xml:space="preserve">. Pipete paimkite vandens mėginio lašą ir uždėkite ant objektinio stiklelio, uždenkite dengiamuoju stikleliu. Vandens perteklių nuvalykite popierine </w:t>
      </w:r>
      <w:r w:rsidR="00FB2E1B" w:rsidRPr="00F91BDB">
        <w:rPr>
          <w:rFonts w:ascii="Times New Roman" w:hAnsi="Times New Roman" w:cs="Times New Roman"/>
          <w:sz w:val="24"/>
          <w:szCs w:val="24"/>
        </w:rPr>
        <w:t>servetėle</w:t>
      </w:r>
      <w:r w:rsidR="00CA02B0" w:rsidRPr="00F91BDB">
        <w:rPr>
          <w:rFonts w:ascii="Times New Roman" w:hAnsi="Times New Roman" w:cs="Times New Roman"/>
          <w:sz w:val="24"/>
          <w:szCs w:val="24"/>
        </w:rPr>
        <w:t>.</w:t>
      </w:r>
    </w:p>
    <w:p w:rsidR="00501CF3" w:rsidRDefault="00E66FAF" w:rsidP="005847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CA02B0" w:rsidRPr="00CA02B0"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r w:rsidR="00F64A8F">
        <w:rPr>
          <w:rFonts w:ascii="Times New Roman" w:hAnsi="Times New Roman" w:cs="Times New Roman"/>
          <w:sz w:val="24"/>
          <w:szCs w:val="24"/>
        </w:rPr>
        <w:t xml:space="preserve">Preparatą stebėkite pro mikroskopą. </w:t>
      </w:r>
      <w:r w:rsidR="00FB2E1B">
        <w:rPr>
          <w:rFonts w:ascii="Times New Roman" w:hAnsi="Times New Roman" w:cs="Times New Roman"/>
          <w:sz w:val="24"/>
          <w:szCs w:val="24"/>
        </w:rPr>
        <w:t>Sukiodami mikroskopo fokusavimo sraigtus</w:t>
      </w:r>
      <w:r w:rsidR="00F64A8F">
        <w:rPr>
          <w:rFonts w:ascii="Times New Roman" w:hAnsi="Times New Roman" w:cs="Times New Roman"/>
          <w:sz w:val="24"/>
          <w:szCs w:val="24"/>
        </w:rPr>
        <w:t xml:space="preserve"> suraskite geriausiai matomą vaizdą, </w:t>
      </w:r>
      <w:r w:rsidR="00484F3B" w:rsidRPr="00CA02B0">
        <w:rPr>
          <w:rFonts w:ascii="Times New Roman" w:hAnsi="Times New Roman" w:cs="Times New Roman"/>
          <w:sz w:val="24"/>
          <w:szCs w:val="24"/>
        </w:rPr>
        <w:t xml:space="preserve">tarp kitų organizmų </w:t>
      </w:r>
      <w:r w:rsidR="00F64A8F">
        <w:rPr>
          <w:rFonts w:ascii="Times New Roman" w:hAnsi="Times New Roman" w:cs="Times New Roman"/>
          <w:sz w:val="24"/>
          <w:szCs w:val="24"/>
        </w:rPr>
        <w:t>atpažinkite dafniją ir ciklopą</w:t>
      </w:r>
      <w:r w:rsidR="00501CF3">
        <w:rPr>
          <w:rFonts w:ascii="Times New Roman" w:hAnsi="Times New Roman" w:cs="Times New Roman"/>
          <w:sz w:val="24"/>
          <w:szCs w:val="24"/>
        </w:rPr>
        <w:t>, išnagrinėkite jų sandarą</w:t>
      </w:r>
      <w:r w:rsidR="00F64A8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01CF3" w:rsidRDefault="00501CF3" w:rsidP="0058475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46F08" w:rsidRDefault="000456F3" w:rsidP="00584752">
      <w:pPr>
        <w:spacing w:after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0B3EF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501C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A1F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3EF9">
        <w:rPr>
          <w:rFonts w:ascii="Times New Roman" w:hAnsi="Times New Roman" w:cs="Times New Roman"/>
          <w:sz w:val="24"/>
          <w:szCs w:val="24"/>
        </w:rPr>
        <w:t>Paveiksle (</w:t>
      </w:r>
      <w:r w:rsidR="00EA1302">
        <w:rPr>
          <w:rFonts w:ascii="Times New Roman" w:hAnsi="Times New Roman" w:cs="Times New Roman"/>
          <w:sz w:val="24"/>
          <w:szCs w:val="24"/>
        </w:rPr>
        <w:t xml:space="preserve">žr. </w:t>
      </w:r>
      <w:r w:rsidR="000B3EF9">
        <w:rPr>
          <w:rFonts w:ascii="Times New Roman" w:hAnsi="Times New Roman" w:cs="Times New Roman"/>
          <w:sz w:val="24"/>
          <w:szCs w:val="24"/>
        </w:rPr>
        <w:t>1 pav.)</w:t>
      </w:r>
      <w:r w:rsidR="00154D22" w:rsidRPr="00B8792A">
        <w:rPr>
          <w:rFonts w:ascii="Times New Roman" w:hAnsi="Times New Roman" w:cs="Times New Roman"/>
          <w:sz w:val="24"/>
          <w:szCs w:val="24"/>
        </w:rPr>
        <w:t xml:space="preserve"> </w:t>
      </w:r>
      <w:r w:rsidR="00632594">
        <w:rPr>
          <w:rFonts w:ascii="Times New Roman" w:hAnsi="Times New Roman" w:cs="Times New Roman"/>
          <w:sz w:val="24"/>
          <w:szCs w:val="24"/>
        </w:rPr>
        <w:t xml:space="preserve">pažymėkite </w:t>
      </w:r>
      <w:r w:rsidR="00312FF0">
        <w:rPr>
          <w:rFonts w:ascii="Times New Roman" w:hAnsi="Times New Roman" w:cs="Times New Roman"/>
          <w:sz w:val="24"/>
          <w:szCs w:val="24"/>
        </w:rPr>
        <w:t xml:space="preserve">dafnijų ir ciklopų </w:t>
      </w:r>
      <w:r w:rsidR="00632594">
        <w:rPr>
          <w:rFonts w:ascii="Times New Roman" w:hAnsi="Times New Roman" w:cs="Times New Roman"/>
          <w:sz w:val="24"/>
          <w:szCs w:val="24"/>
        </w:rPr>
        <w:t>antenas, akis, kojas, ataugas</w:t>
      </w:r>
      <w:r w:rsidR="00632594" w:rsidRPr="00484F3B">
        <w:rPr>
          <w:rFonts w:ascii="Times New Roman" w:hAnsi="Times New Roman" w:cs="Times New Roman"/>
          <w:color w:val="C00000"/>
          <w:sz w:val="24"/>
          <w:szCs w:val="24"/>
        </w:rPr>
        <w:t xml:space="preserve">. </w:t>
      </w:r>
    </w:p>
    <w:p w:rsidR="0062726F" w:rsidRDefault="0062726F" w:rsidP="00D66948">
      <w:pPr>
        <w:spacing w:after="0"/>
        <w:jc w:val="both"/>
        <w:rPr>
          <w:rFonts w:ascii="Times New Roman" w:hAnsi="Times New Roman" w:cs="Times New Roman"/>
          <w:color w:val="C00000"/>
          <w:sz w:val="24"/>
          <w:szCs w:val="24"/>
        </w:rPr>
      </w:pPr>
    </w:p>
    <w:tbl>
      <w:tblPr>
        <w:tblStyle w:val="Lentelstinklelis"/>
        <w:tblW w:w="0" w:type="auto"/>
        <w:jc w:val="center"/>
        <w:tblLook w:val="04A0"/>
      </w:tblPr>
      <w:tblGrid>
        <w:gridCol w:w="5245"/>
        <w:gridCol w:w="4678"/>
      </w:tblGrid>
      <w:tr w:rsidR="0050144F" w:rsidTr="005E648E">
        <w:trPr>
          <w:jc w:val="center"/>
        </w:trPr>
        <w:tc>
          <w:tcPr>
            <w:tcW w:w="5245" w:type="dxa"/>
          </w:tcPr>
          <w:p w:rsidR="0050144F" w:rsidRDefault="0050144F" w:rsidP="005E64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143125" cy="2649601"/>
                  <wp:effectExtent l="0" t="0" r="0" b="0"/>
                  <wp:docPr id="1" name="Paveikslėlis 1" descr="Ähnliches F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Ähnliches F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275" cy="26720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0144F" w:rsidRDefault="00B46109" w:rsidP="005E64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678" w:type="dxa"/>
          </w:tcPr>
          <w:p w:rsidR="0050144F" w:rsidRDefault="00793918" w:rsidP="005E64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eastAsia="lt-LT"/>
              </w:rPr>
              <w:drawing>
                <wp:inline distT="0" distB="0" distL="0" distR="0">
                  <wp:extent cx="2009775" cy="2650252"/>
                  <wp:effectExtent l="0" t="0" r="0" b="0"/>
                  <wp:docPr id="9" name="Paveikslėlis 9" descr="Циклоп (Mesocyclops sp.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Циклоп (Mesocyclops sp.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259" cy="26522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0144F" w:rsidRDefault="00B46109" w:rsidP="005E64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:rsidR="00154D22" w:rsidRPr="00D066F3" w:rsidRDefault="00154D22" w:rsidP="00EA1302">
      <w:pPr>
        <w:spacing w:after="0"/>
        <w:jc w:val="center"/>
        <w:rPr>
          <w:rFonts w:ascii="Times New Roman" w:hAnsi="Times New Roman" w:cs="Times New Roman"/>
          <w:noProof/>
          <w:lang w:eastAsia="lt-LT"/>
        </w:rPr>
      </w:pPr>
      <w:r w:rsidRPr="00D066F3">
        <w:rPr>
          <w:rFonts w:ascii="Times New Roman" w:hAnsi="Times New Roman" w:cs="Times New Roman"/>
          <w:noProof/>
          <w:lang w:eastAsia="lt-LT"/>
        </w:rPr>
        <w:t xml:space="preserve">1 pav. </w:t>
      </w:r>
      <w:r w:rsidR="00B46620" w:rsidRPr="00D066F3">
        <w:rPr>
          <w:rFonts w:ascii="Times New Roman" w:hAnsi="Times New Roman" w:cs="Times New Roman"/>
          <w:b/>
          <w:noProof/>
          <w:lang w:eastAsia="lt-LT"/>
        </w:rPr>
        <w:t>Smulkieji vėžiagyviai: A) šakotaūsis vėžiagyvis – dafnija (</w:t>
      </w:r>
      <w:proofErr w:type="spellStart"/>
      <w:r w:rsidR="00B46620" w:rsidRPr="00D066F3">
        <w:rPr>
          <w:rFonts w:ascii="Times New Roman" w:hAnsi="Times New Roman" w:cs="Times New Roman"/>
          <w:b/>
          <w:i/>
          <w:shd w:val="clear" w:color="auto" w:fill="FFFFFF"/>
        </w:rPr>
        <w:t>Daphnia</w:t>
      </w:r>
      <w:proofErr w:type="spellEnd"/>
      <w:r w:rsidR="00B46620" w:rsidRPr="00D066F3">
        <w:rPr>
          <w:rFonts w:ascii="Times New Roman" w:hAnsi="Times New Roman" w:cs="Times New Roman"/>
          <w:b/>
          <w:shd w:val="clear" w:color="auto" w:fill="FFFFFF"/>
        </w:rPr>
        <w:t>)</w:t>
      </w:r>
      <w:r w:rsidR="00B46620" w:rsidRPr="00D066F3">
        <w:rPr>
          <w:rFonts w:ascii="Times New Roman" w:hAnsi="Times New Roman" w:cs="Times New Roman"/>
          <w:b/>
          <w:noProof/>
          <w:lang w:eastAsia="lt-LT"/>
        </w:rPr>
        <w:t>; B) irklakojis vėžiagyvis – ciklopas (</w:t>
      </w:r>
      <w:proofErr w:type="spellStart"/>
      <w:r w:rsidR="00B46620" w:rsidRPr="00D066F3">
        <w:rPr>
          <w:rFonts w:ascii="Times New Roman" w:hAnsi="Times New Roman" w:cs="Times New Roman"/>
          <w:b/>
          <w:i/>
          <w:iCs/>
          <w:color w:val="222222"/>
          <w:shd w:val="clear" w:color="auto" w:fill="FFFFFF"/>
        </w:rPr>
        <w:t>Cyclops</w:t>
      </w:r>
      <w:proofErr w:type="spellEnd"/>
      <w:r w:rsidR="00B46620" w:rsidRPr="00D066F3">
        <w:rPr>
          <w:rFonts w:ascii="Times New Roman" w:hAnsi="Times New Roman" w:cs="Times New Roman"/>
          <w:b/>
          <w:i/>
          <w:iCs/>
          <w:color w:val="222222"/>
          <w:shd w:val="clear" w:color="auto" w:fill="FFFFFF"/>
        </w:rPr>
        <w:t>)</w:t>
      </w:r>
    </w:p>
    <w:p w:rsidR="00567B30" w:rsidRPr="008F18DC" w:rsidRDefault="00567B30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D6C93" w:rsidRDefault="000456F3" w:rsidP="0058475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6</w:t>
      </w:r>
      <w:r w:rsidR="004A1F0F">
        <w:rPr>
          <w:rFonts w:ascii="Times New Roman" w:hAnsi="Times New Roman" w:cs="Times New Roman"/>
          <w:sz w:val="24"/>
          <w:szCs w:val="24"/>
        </w:rPr>
        <w:t xml:space="preserve">. </w:t>
      </w:r>
      <w:r w:rsidR="00B46109">
        <w:rPr>
          <w:rFonts w:ascii="Times New Roman" w:hAnsi="Times New Roman" w:cs="Times New Roman"/>
          <w:sz w:val="24"/>
          <w:szCs w:val="24"/>
        </w:rPr>
        <w:t>Patikimuose</w:t>
      </w:r>
      <w:r w:rsidR="00410BFB">
        <w:rPr>
          <w:rFonts w:ascii="Times New Roman" w:hAnsi="Times New Roman" w:cs="Times New Roman"/>
          <w:sz w:val="24"/>
          <w:szCs w:val="24"/>
        </w:rPr>
        <w:t xml:space="preserve"> šaltiniuose s</w:t>
      </w:r>
      <w:r w:rsidR="000255AF">
        <w:rPr>
          <w:rFonts w:ascii="Times New Roman" w:hAnsi="Times New Roman" w:cs="Times New Roman"/>
          <w:sz w:val="24"/>
          <w:szCs w:val="24"/>
        </w:rPr>
        <w:t xml:space="preserve">uraskite informacijos apie </w:t>
      </w:r>
      <w:r w:rsidR="00410BFB">
        <w:rPr>
          <w:rFonts w:ascii="Times New Roman" w:hAnsi="Times New Roman" w:cs="Times New Roman"/>
          <w:sz w:val="24"/>
          <w:szCs w:val="24"/>
        </w:rPr>
        <w:t xml:space="preserve">dafnijos </w:t>
      </w:r>
      <w:r w:rsidR="00FB2E1B">
        <w:rPr>
          <w:rFonts w:ascii="Times New Roman" w:hAnsi="Times New Roman" w:cs="Times New Roman"/>
          <w:sz w:val="24"/>
          <w:szCs w:val="24"/>
        </w:rPr>
        <w:t>ir</w:t>
      </w:r>
      <w:r w:rsidR="00863A13" w:rsidRPr="00863A13">
        <w:rPr>
          <w:rFonts w:ascii="Times New Roman" w:hAnsi="Times New Roman" w:cs="Times New Roman"/>
          <w:sz w:val="24"/>
          <w:szCs w:val="24"/>
        </w:rPr>
        <w:t xml:space="preserve"> ciklopo sandarą</w:t>
      </w:r>
      <w:r w:rsidR="00410BFB">
        <w:rPr>
          <w:rFonts w:ascii="Times New Roman" w:hAnsi="Times New Roman" w:cs="Times New Roman"/>
          <w:sz w:val="24"/>
          <w:szCs w:val="24"/>
        </w:rPr>
        <w:t xml:space="preserve"> ir</w:t>
      </w:r>
      <w:r w:rsidR="000255AF">
        <w:rPr>
          <w:rFonts w:ascii="Times New Roman" w:hAnsi="Times New Roman" w:cs="Times New Roman"/>
          <w:sz w:val="24"/>
          <w:szCs w:val="24"/>
        </w:rPr>
        <w:t xml:space="preserve"> </w:t>
      </w:r>
      <w:r w:rsidR="00637635">
        <w:rPr>
          <w:rFonts w:ascii="Times New Roman" w:hAnsi="Times New Roman" w:cs="Times New Roman"/>
          <w:sz w:val="24"/>
          <w:szCs w:val="24"/>
        </w:rPr>
        <w:t>užpildykite</w:t>
      </w:r>
      <w:r w:rsidR="00863A13">
        <w:rPr>
          <w:rFonts w:ascii="Times New Roman" w:hAnsi="Times New Roman" w:cs="Times New Roman"/>
          <w:sz w:val="24"/>
          <w:szCs w:val="24"/>
        </w:rPr>
        <w:t xml:space="preserve"> </w:t>
      </w:r>
      <w:r w:rsidR="00EA1302">
        <w:rPr>
          <w:rFonts w:ascii="Times New Roman" w:hAnsi="Times New Roman" w:cs="Times New Roman"/>
          <w:sz w:val="24"/>
          <w:szCs w:val="24"/>
        </w:rPr>
        <w:t xml:space="preserve">1 </w:t>
      </w:r>
      <w:r w:rsidR="00863A13">
        <w:rPr>
          <w:rFonts w:ascii="Times New Roman" w:hAnsi="Times New Roman" w:cs="Times New Roman"/>
          <w:sz w:val="24"/>
          <w:szCs w:val="24"/>
        </w:rPr>
        <w:t>lentelę.</w:t>
      </w:r>
    </w:p>
    <w:p w:rsidR="00501CF3" w:rsidRDefault="00501CF3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3EF9" w:rsidRDefault="000B3EF9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3EF9" w:rsidRDefault="000B3EF9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3EF9" w:rsidRDefault="000B3EF9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3EF9" w:rsidRDefault="000B3EF9" w:rsidP="00B333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2726F" w:rsidRPr="00D066F3" w:rsidRDefault="00EA1302" w:rsidP="00E267A8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l</w:t>
      </w:r>
      <w:r w:rsidR="00863A13" w:rsidRPr="00D066F3">
        <w:rPr>
          <w:rFonts w:ascii="Times New Roman" w:hAnsi="Times New Roman" w:cs="Times New Roman"/>
        </w:rPr>
        <w:t xml:space="preserve">entelė. </w:t>
      </w:r>
      <w:r w:rsidR="00B46620" w:rsidRPr="00D066F3">
        <w:rPr>
          <w:rFonts w:ascii="Times New Roman" w:hAnsi="Times New Roman" w:cs="Times New Roman"/>
          <w:b/>
        </w:rPr>
        <w:t>Dafnijos ir ciklopo sandaros ir gyvenimo palyginimas</w:t>
      </w:r>
    </w:p>
    <w:tbl>
      <w:tblPr>
        <w:tblStyle w:val="Lentelstinklelis"/>
        <w:tblW w:w="0" w:type="auto"/>
        <w:tblLook w:val="04A0"/>
      </w:tblPr>
      <w:tblGrid>
        <w:gridCol w:w="3284"/>
        <w:gridCol w:w="3285"/>
        <w:gridCol w:w="3285"/>
      </w:tblGrid>
      <w:tr w:rsidR="00567B30" w:rsidTr="00F55676">
        <w:tc>
          <w:tcPr>
            <w:tcW w:w="3284" w:type="dxa"/>
            <w:vMerge w:val="restart"/>
          </w:tcPr>
          <w:p w:rsidR="00567B30" w:rsidRDefault="00DD061E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mų ypatumai</w:t>
            </w:r>
          </w:p>
        </w:tc>
        <w:tc>
          <w:tcPr>
            <w:tcW w:w="6570" w:type="dxa"/>
            <w:gridSpan w:val="2"/>
          </w:tcPr>
          <w:p w:rsidR="00567B30" w:rsidRDefault="000255AF" w:rsidP="00B461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ėžiagyviai</w:t>
            </w:r>
          </w:p>
        </w:tc>
      </w:tr>
      <w:tr w:rsidR="00567B30" w:rsidTr="00863A13">
        <w:tc>
          <w:tcPr>
            <w:tcW w:w="3284" w:type="dxa"/>
            <w:vMerge/>
          </w:tcPr>
          <w:p w:rsidR="00567B30" w:rsidRDefault="00567B30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567B30" w:rsidRDefault="000255AF" w:rsidP="00B461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fnija</w:t>
            </w:r>
          </w:p>
        </w:tc>
        <w:tc>
          <w:tcPr>
            <w:tcW w:w="3285" w:type="dxa"/>
          </w:tcPr>
          <w:p w:rsidR="00567B30" w:rsidRDefault="000255AF" w:rsidP="00B461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klopas</w:t>
            </w:r>
          </w:p>
        </w:tc>
      </w:tr>
      <w:tr w:rsidR="00DD061E" w:rsidTr="00863A13">
        <w:tc>
          <w:tcPr>
            <w:tcW w:w="3284" w:type="dxa"/>
          </w:tcPr>
          <w:p w:rsidR="00DD061E" w:rsidRPr="00E56D7A" w:rsidRDefault="00E56D7A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6D7A">
              <w:rPr>
                <w:rFonts w:ascii="Times New Roman" w:hAnsi="Times New Roman" w:cs="Times New Roman"/>
                <w:sz w:val="24"/>
                <w:szCs w:val="24"/>
              </w:rPr>
              <w:t>Judėjimo organai</w:t>
            </w:r>
          </w:p>
        </w:tc>
        <w:tc>
          <w:tcPr>
            <w:tcW w:w="3285" w:type="dxa"/>
          </w:tcPr>
          <w:p w:rsidR="00DD061E" w:rsidRDefault="00DD061E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D061E" w:rsidRDefault="00DD061E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56D7A" w:rsidRDefault="00E56D7A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DD061E" w:rsidRDefault="00DD061E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3A13" w:rsidTr="00863A13">
        <w:tc>
          <w:tcPr>
            <w:tcW w:w="3284" w:type="dxa"/>
          </w:tcPr>
          <w:p w:rsidR="00E56D7A" w:rsidRPr="00E56D7A" w:rsidRDefault="00E56D7A" w:rsidP="00E56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6D7A">
              <w:rPr>
                <w:rFonts w:ascii="Times New Roman" w:hAnsi="Times New Roman" w:cs="Times New Roman"/>
                <w:sz w:val="24"/>
                <w:szCs w:val="24"/>
              </w:rPr>
              <w:t>Jutimo organai (rega)</w:t>
            </w:r>
          </w:p>
          <w:p w:rsidR="00567B30" w:rsidRPr="00E56D7A" w:rsidRDefault="00567B30" w:rsidP="00FD51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0BFB" w:rsidTr="00863A13">
        <w:tc>
          <w:tcPr>
            <w:tcW w:w="3284" w:type="dxa"/>
          </w:tcPr>
          <w:p w:rsidR="00410BFB" w:rsidRPr="00E56D7A" w:rsidRDefault="00410BFB" w:rsidP="00E56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sitaikymas apsisaugoti nuo priešų</w:t>
            </w:r>
          </w:p>
        </w:tc>
        <w:tc>
          <w:tcPr>
            <w:tcW w:w="3285" w:type="dxa"/>
          </w:tcPr>
          <w:p w:rsidR="00410BFB" w:rsidRDefault="00410BFB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410BFB" w:rsidRDefault="00410BFB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6D7A" w:rsidTr="00863A13">
        <w:tc>
          <w:tcPr>
            <w:tcW w:w="3284" w:type="dxa"/>
          </w:tcPr>
          <w:p w:rsidR="00E56D7A" w:rsidRPr="00E56D7A" w:rsidRDefault="00410BFB" w:rsidP="00E56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sitaikymas gyventi vandenyje</w:t>
            </w:r>
          </w:p>
        </w:tc>
        <w:tc>
          <w:tcPr>
            <w:tcW w:w="3285" w:type="dxa"/>
          </w:tcPr>
          <w:p w:rsidR="00E56D7A" w:rsidRDefault="00E56D7A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E56D7A" w:rsidRDefault="00E56D7A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3A13" w:rsidTr="00863A13">
        <w:tc>
          <w:tcPr>
            <w:tcW w:w="3284" w:type="dxa"/>
          </w:tcPr>
          <w:p w:rsidR="00567B30" w:rsidRPr="00E56D7A" w:rsidRDefault="00E56D7A" w:rsidP="00E56D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ta mitybos grandinėje (kuo jie minta ir kas jais minta)</w:t>
            </w: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3A13" w:rsidTr="00863A13">
        <w:tc>
          <w:tcPr>
            <w:tcW w:w="3284" w:type="dxa"/>
          </w:tcPr>
          <w:p w:rsidR="00567B30" w:rsidRPr="00E56D7A" w:rsidRDefault="00410BFB" w:rsidP="00E152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6D7A">
              <w:rPr>
                <w:rFonts w:ascii="Times New Roman" w:hAnsi="Times New Roman" w:cs="Times New Roman"/>
                <w:sz w:val="24"/>
                <w:szCs w:val="24"/>
              </w:rPr>
              <w:t>Kit</w:t>
            </w:r>
            <w:r w:rsidR="005864ED">
              <w:rPr>
                <w:rFonts w:ascii="Times New Roman" w:hAnsi="Times New Roman" w:cs="Times New Roman"/>
                <w:sz w:val="24"/>
                <w:szCs w:val="24"/>
              </w:rPr>
              <w:t>i ypatumai</w:t>
            </w: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1737B" w:rsidRDefault="00B1737B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85" w:type="dxa"/>
          </w:tcPr>
          <w:p w:rsidR="00863A13" w:rsidRDefault="00863A13" w:rsidP="00B333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10BFB" w:rsidRDefault="00410BFB" w:rsidP="005F5C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41F9" w:rsidRDefault="000B3EF9" w:rsidP="000B3EF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B3EF9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A87D33">
        <w:rPr>
          <w:rFonts w:ascii="Times New Roman" w:hAnsi="Times New Roman" w:cs="Times New Roman"/>
          <w:b/>
          <w:sz w:val="24"/>
          <w:szCs w:val="24"/>
        </w:rPr>
        <w:t>Tyrimo</w:t>
      </w:r>
      <w:r w:rsidR="00A87D33" w:rsidRPr="000B3E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B3EF9">
        <w:rPr>
          <w:rFonts w:ascii="Times New Roman" w:hAnsi="Times New Roman" w:cs="Times New Roman"/>
          <w:b/>
          <w:sz w:val="24"/>
          <w:szCs w:val="24"/>
        </w:rPr>
        <w:t>rezultatų analizė</w:t>
      </w:r>
    </w:p>
    <w:p w:rsidR="000B3EF9" w:rsidRPr="000B3EF9" w:rsidRDefault="00B46109" w:rsidP="000B3EF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46109">
        <w:rPr>
          <w:rFonts w:ascii="Times New Roman" w:hAnsi="Times New Roman" w:cs="Times New Roman"/>
          <w:sz w:val="24"/>
          <w:szCs w:val="24"/>
        </w:rPr>
        <w:t>Apibū</w:t>
      </w:r>
      <w:r w:rsidR="00A741F9">
        <w:rPr>
          <w:rFonts w:ascii="Times New Roman" w:hAnsi="Times New Roman" w:cs="Times New Roman"/>
          <w:sz w:val="24"/>
          <w:szCs w:val="24"/>
        </w:rPr>
        <w:t>d</w:t>
      </w:r>
      <w:r w:rsidRPr="00B46109">
        <w:rPr>
          <w:rFonts w:ascii="Times New Roman" w:hAnsi="Times New Roman" w:cs="Times New Roman"/>
          <w:sz w:val="24"/>
          <w:szCs w:val="24"/>
        </w:rPr>
        <w:t>inkite požymius, pagal kuriuos atpažinote dafniją ir ciklopą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B3EF9" w:rsidRDefault="000B3EF9" w:rsidP="00410B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F91BDB" w:rsidRDefault="00501CF3" w:rsidP="00F91BDB">
      <w:pPr>
        <w:tabs>
          <w:tab w:val="right" w:leader="underscore" w:pos="9498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A87D33">
        <w:rPr>
          <w:rFonts w:ascii="Times New Roman" w:hAnsi="Times New Roman" w:cs="Times New Roman"/>
          <w:b/>
          <w:sz w:val="24"/>
          <w:szCs w:val="24"/>
        </w:rPr>
        <w:t>Tyrimo</w:t>
      </w:r>
      <w:r w:rsidR="00A87D33" w:rsidRPr="00501CF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01CF3">
        <w:rPr>
          <w:rFonts w:ascii="Times New Roman" w:hAnsi="Times New Roman" w:cs="Times New Roman"/>
          <w:b/>
          <w:sz w:val="24"/>
          <w:szCs w:val="24"/>
        </w:rPr>
        <w:t>išv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501CF3" w:rsidRDefault="00501CF3" w:rsidP="00410B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10BFB" w:rsidRPr="00501CF3" w:rsidRDefault="00501CF3" w:rsidP="00410B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01CF3">
        <w:rPr>
          <w:rFonts w:ascii="Times New Roman" w:hAnsi="Times New Roman" w:cs="Times New Roman"/>
          <w:b/>
          <w:sz w:val="24"/>
          <w:szCs w:val="24"/>
        </w:rPr>
        <w:t>6</w:t>
      </w:r>
      <w:r w:rsidR="00410BFB" w:rsidRPr="00501CF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501CF3">
        <w:rPr>
          <w:rFonts w:ascii="Times New Roman" w:hAnsi="Times New Roman" w:cs="Times New Roman"/>
          <w:b/>
          <w:sz w:val="24"/>
          <w:szCs w:val="24"/>
        </w:rPr>
        <w:t>Įsivertinimas</w:t>
      </w:r>
      <w:r w:rsidR="00410BFB" w:rsidRPr="00501CF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1BDB" w:rsidRDefault="00F91BDB" w:rsidP="00E267A8">
      <w:pPr>
        <w:tabs>
          <w:tab w:val="right" w:leader="underscore" w:pos="9921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F91BDB" w:rsidRDefault="00F91BDB" w:rsidP="00C975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F5CD7" w:rsidRPr="0062726F" w:rsidRDefault="000B3EF9" w:rsidP="00C9751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2726F">
        <w:rPr>
          <w:rFonts w:ascii="Times New Roman" w:hAnsi="Times New Roman" w:cs="Times New Roman"/>
          <w:b/>
          <w:sz w:val="24"/>
          <w:szCs w:val="24"/>
        </w:rPr>
        <w:t xml:space="preserve">7. </w:t>
      </w:r>
      <w:r w:rsidR="0062726F" w:rsidRPr="0062726F">
        <w:rPr>
          <w:rFonts w:ascii="Times New Roman" w:hAnsi="Times New Roman" w:cs="Times New Roman"/>
          <w:b/>
          <w:sz w:val="24"/>
          <w:szCs w:val="24"/>
        </w:rPr>
        <w:t>Papildomos užduotys</w:t>
      </w:r>
    </w:p>
    <w:p w:rsidR="00602B44" w:rsidRPr="0062726F" w:rsidRDefault="00602B44" w:rsidP="00602B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1. Nurodykite bent vieną požymį, pagal kurį dafnijos ir ciklopai priskiriami vėžiagyviams.</w:t>
      </w:r>
    </w:p>
    <w:p w:rsidR="00602B44" w:rsidRPr="0062726F" w:rsidRDefault="00602B44" w:rsidP="00602B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. </w:t>
      </w:r>
      <w:r w:rsidRPr="0062726F">
        <w:rPr>
          <w:rFonts w:ascii="Times New Roman" w:hAnsi="Times New Roman" w:cs="Times New Roman"/>
          <w:sz w:val="24"/>
          <w:szCs w:val="24"/>
        </w:rPr>
        <w:t>Kodėl dafnijos dar vadinamos vandens blusomis?</w:t>
      </w:r>
    </w:p>
    <w:p w:rsidR="000B3EF9" w:rsidRDefault="00602B44" w:rsidP="000B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3. </w:t>
      </w:r>
      <w:r w:rsidR="000B3EF9" w:rsidRPr="0062726F">
        <w:rPr>
          <w:rFonts w:ascii="Times New Roman" w:hAnsi="Times New Roman" w:cs="Times New Roman"/>
          <w:sz w:val="24"/>
          <w:szCs w:val="24"/>
        </w:rPr>
        <w:t xml:space="preserve">Kodėl dafnijos ir ciklopai priskiriami vandens telkinių būklės </w:t>
      </w:r>
      <w:proofErr w:type="spellStart"/>
      <w:r w:rsidR="000B3EF9" w:rsidRPr="0062726F">
        <w:rPr>
          <w:rFonts w:ascii="Times New Roman" w:hAnsi="Times New Roman" w:cs="Times New Roman"/>
          <w:sz w:val="24"/>
          <w:szCs w:val="24"/>
        </w:rPr>
        <w:t>bioindikatoriams</w:t>
      </w:r>
      <w:proofErr w:type="spellEnd"/>
      <w:r w:rsidR="000B3EF9" w:rsidRPr="0062726F">
        <w:rPr>
          <w:rFonts w:ascii="Times New Roman" w:hAnsi="Times New Roman" w:cs="Times New Roman"/>
          <w:sz w:val="24"/>
          <w:szCs w:val="24"/>
        </w:rPr>
        <w:t>?</w:t>
      </w:r>
    </w:p>
    <w:p w:rsidR="00602B44" w:rsidRPr="00165C22" w:rsidRDefault="00602B44" w:rsidP="00602B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4. </w:t>
      </w:r>
      <w:r w:rsidRPr="00165C22">
        <w:rPr>
          <w:rFonts w:ascii="Times New Roman" w:hAnsi="Times New Roman" w:cs="Times New Roman"/>
          <w:sz w:val="24"/>
          <w:szCs w:val="24"/>
        </w:rPr>
        <w:t xml:space="preserve">Sugalvokite ir užrašykite </w:t>
      </w:r>
      <w:r>
        <w:rPr>
          <w:rFonts w:ascii="Times New Roman" w:hAnsi="Times New Roman" w:cs="Times New Roman"/>
          <w:sz w:val="24"/>
          <w:szCs w:val="24"/>
        </w:rPr>
        <w:t xml:space="preserve">bent </w:t>
      </w:r>
      <w:r w:rsidRPr="00165C22">
        <w:rPr>
          <w:rFonts w:ascii="Times New Roman" w:hAnsi="Times New Roman" w:cs="Times New Roman"/>
          <w:sz w:val="24"/>
          <w:szCs w:val="24"/>
        </w:rPr>
        <w:t>vieną mitybos grandinę</w:t>
      </w:r>
      <w:r>
        <w:rPr>
          <w:rFonts w:ascii="Times New Roman" w:hAnsi="Times New Roman" w:cs="Times New Roman"/>
          <w:sz w:val="24"/>
          <w:szCs w:val="24"/>
        </w:rPr>
        <w:t>, kurioje yra ciklopas ar dafnija.</w:t>
      </w:r>
      <w:r w:rsidRPr="00165C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3EF9" w:rsidRPr="0062726F" w:rsidRDefault="000B3EF9" w:rsidP="000B3E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B3EF9" w:rsidRPr="0062726F" w:rsidSect="00E267A8"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2793" w:rsidRDefault="00D32793" w:rsidP="000D74E3">
      <w:pPr>
        <w:spacing w:after="0" w:line="240" w:lineRule="auto"/>
      </w:pPr>
      <w:r>
        <w:separator/>
      </w:r>
    </w:p>
  </w:endnote>
  <w:endnote w:type="continuationSeparator" w:id="0">
    <w:p w:rsidR="00D32793" w:rsidRDefault="00D32793" w:rsidP="000D7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91975105"/>
      <w:docPartObj>
        <w:docPartGallery w:val="Page Numbers (Bottom of Page)"/>
        <w:docPartUnique/>
      </w:docPartObj>
    </w:sdtPr>
    <w:sdtContent>
      <w:p w:rsidR="00D71199" w:rsidRDefault="00D029FE">
        <w:pPr>
          <w:pStyle w:val="Porat"/>
          <w:jc w:val="center"/>
        </w:pPr>
        <w:r>
          <w:fldChar w:fldCharType="begin"/>
        </w:r>
        <w:r w:rsidR="00D71199">
          <w:instrText>PAGE   \* MERGEFORMAT</w:instrText>
        </w:r>
        <w:r>
          <w:fldChar w:fldCharType="separate"/>
        </w:r>
        <w:r w:rsidR="00584752">
          <w:rPr>
            <w:noProof/>
          </w:rPr>
          <w:t>2</w:t>
        </w:r>
        <w:r>
          <w:fldChar w:fldCharType="end"/>
        </w:r>
      </w:p>
    </w:sdtContent>
  </w:sdt>
  <w:p w:rsidR="00D71199" w:rsidRDefault="00D71199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2793" w:rsidRDefault="00D32793" w:rsidP="000D74E3">
      <w:pPr>
        <w:spacing w:after="0" w:line="240" w:lineRule="auto"/>
      </w:pPr>
      <w:r>
        <w:separator/>
      </w:r>
    </w:p>
  </w:footnote>
  <w:footnote w:type="continuationSeparator" w:id="0">
    <w:p w:rsidR="00D32793" w:rsidRDefault="00D32793" w:rsidP="000D74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910744"/>
    <w:multiLevelType w:val="hybridMultilevel"/>
    <w:tmpl w:val="C0564A80"/>
    <w:lvl w:ilvl="0" w:tplc="5232A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124C1A"/>
    <w:multiLevelType w:val="hybridMultilevel"/>
    <w:tmpl w:val="AFF8572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F11766"/>
    <w:multiLevelType w:val="hybridMultilevel"/>
    <w:tmpl w:val="8DCC7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691191"/>
    <w:multiLevelType w:val="hybridMultilevel"/>
    <w:tmpl w:val="26D0585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F4459"/>
    <w:multiLevelType w:val="hybridMultilevel"/>
    <w:tmpl w:val="1A8E308C"/>
    <w:lvl w:ilvl="0" w:tplc="9E48AFF0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4C1FC5"/>
    <w:multiLevelType w:val="hybridMultilevel"/>
    <w:tmpl w:val="65ACF0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AA3C5A"/>
    <w:multiLevelType w:val="hybridMultilevel"/>
    <w:tmpl w:val="DEECB8B4"/>
    <w:lvl w:ilvl="0" w:tplc="F1DE6D3A">
      <w:start w:val="7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2B0EE9"/>
    <w:multiLevelType w:val="hybridMultilevel"/>
    <w:tmpl w:val="25E2AB86"/>
    <w:lvl w:ilvl="0" w:tplc="9DA08AE4">
      <w:start w:val="1"/>
      <w:numFmt w:val="decimal"/>
      <w:lvlText w:val="%1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ACA3847"/>
    <w:multiLevelType w:val="hybridMultilevel"/>
    <w:tmpl w:val="C7802C9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A16A28"/>
    <w:multiLevelType w:val="hybridMultilevel"/>
    <w:tmpl w:val="F9527550"/>
    <w:lvl w:ilvl="0" w:tplc="F47E3762">
      <w:start w:val="1"/>
      <w:numFmt w:val="decimal"/>
      <w:lvlText w:val="%1."/>
      <w:lvlJc w:val="left"/>
      <w:pPr>
        <w:ind w:left="644" w:hanging="360"/>
      </w:pPr>
      <w:rPr>
        <w:rFonts w:hint="default"/>
        <w:color w:val="000000"/>
        <w:sz w:val="23"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47793310"/>
    <w:multiLevelType w:val="hybridMultilevel"/>
    <w:tmpl w:val="70863F0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C163A4"/>
    <w:multiLevelType w:val="hybridMultilevel"/>
    <w:tmpl w:val="9954D860"/>
    <w:lvl w:ilvl="0" w:tplc="6428D750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3" w:hanging="360"/>
      </w:pPr>
    </w:lvl>
    <w:lvl w:ilvl="2" w:tplc="0427001B" w:tentative="1">
      <w:start w:val="1"/>
      <w:numFmt w:val="lowerRoman"/>
      <w:lvlText w:val="%3."/>
      <w:lvlJc w:val="right"/>
      <w:pPr>
        <w:ind w:left="1833" w:hanging="180"/>
      </w:pPr>
    </w:lvl>
    <w:lvl w:ilvl="3" w:tplc="0427000F" w:tentative="1">
      <w:start w:val="1"/>
      <w:numFmt w:val="decimal"/>
      <w:lvlText w:val="%4."/>
      <w:lvlJc w:val="left"/>
      <w:pPr>
        <w:ind w:left="2553" w:hanging="360"/>
      </w:pPr>
    </w:lvl>
    <w:lvl w:ilvl="4" w:tplc="04270019" w:tentative="1">
      <w:start w:val="1"/>
      <w:numFmt w:val="lowerLetter"/>
      <w:lvlText w:val="%5."/>
      <w:lvlJc w:val="left"/>
      <w:pPr>
        <w:ind w:left="3273" w:hanging="360"/>
      </w:pPr>
    </w:lvl>
    <w:lvl w:ilvl="5" w:tplc="0427001B" w:tentative="1">
      <w:start w:val="1"/>
      <w:numFmt w:val="lowerRoman"/>
      <w:lvlText w:val="%6."/>
      <w:lvlJc w:val="right"/>
      <w:pPr>
        <w:ind w:left="3993" w:hanging="180"/>
      </w:pPr>
    </w:lvl>
    <w:lvl w:ilvl="6" w:tplc="0427000F" w:tentative="1">
      <w:start w:val="1"/>
      <w:numFmt w:val="decimal"/>
      <w:lvlText w:val="%7."/>
      <w:lvlJc w:val="left"/>
      <w:pPr>
        <w:ind w:left="4713" w:hanging="360"/>
      </w:pPr>
    </w:lvl>
    <w:lvl w:ilvl="7" w:tplc="04270019" w:tentative="1">
      <w:start w:val="1"/>
      <w:numFmt w:val="lowerLetter"/>
      <w:lvlText w:val="%8."/>
      <w:lvlJc w:val="left"/>
      <w:pPr>
        <w:ind w:left="5433" w:hanging="360"/>
      </w:pPr>
    </w:lvl>
    <w:lvl w:ilvl="8" w:tplc="0427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2">
    <w:nsid w:val="49603CD3"/>
    <w:multiLevelType w:val="hybridMultilevel"/>
    <w:tmpl w:val="AE18834C"/>
    <w:lvl w:ilvl="0" w:tplc="B7468AF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6C1025"/>
    <w:multiLevelType w:val="hybridMultilevel"/>
    <w:tmpl w:val="6104448A"/>
    <w:lvl w:ilvl="0" w:tplc="E44E11A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9F20E6"/>
    <w:multiLevelType w:val="hybridMultilevel"/>
    <w:tmpl w:val="B98CA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145615"/>
    <w:multiLevelType w:val="hybridMultilevel"/>
    <w:tmpl w:val="E946B1C4"/>
    <w:lvl w:ilvl="0" w:tplc="5D32AF80">
      <w:start w:val="1"/>
      <w:numFmt w:val="decimal"/>
      <w:lvlText w:val="%1."/>
      <w:lvlJc w:val="left"/>
      <w:pPr>
        <w:ind w:left="395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6">
    <w:nsid w:val="5B5762F8"/>
    <w:multiLevelType w:val="hybridMultilevel"/>
    <w:tmpl w:val="2EDE8964"/>
    <w:lvl w:ilvl="0" w:tplc="B62E96D0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724" w:hanging="360"/>
      </w:pPr>
    </w:lvl>
    <w:lvl w:ilvl="2" w:tplc="0427001B" w:tentative="1">
      <w:start w:val="1"/>
      <w:numFmt w:val="lowerRoman"/>
      <w:lvlText w:val="%3."/>
      <w:lvlJc w:val="right"/>
      <w:pPr>
        <w:ind w:left="2444" w:hanging="180"/>
      </w:pPr>
    </w:lvl>
    <w:lvl w:ilvl="3" w:tplc="0427000F" w:tentative="1">
      <w:start w:val="1"/>
      <w:numFmt w:val="decimal"/>
      <w:lvlText w:val="%4."/>
      <w:lvlJc w:val="left"/>
      <w:pPr>
        <w:ind w:left="3164" w:hanging="360"/>
      </w:pPr>
    </w:lvl>
    <w:lvl w:ilvl="4" w:tplc="04270019" w:tentative="1">
      <w:start w:val="1"/>
      <w:numFmt w:val="lowerLetter"/>
      <w:lvlText w:val="%5."/>
      <w:lvlJc w:val="left"/>
      <w:pPr>
        <w:ind w:left="3884" w:hanging="360"/>
      </w:pPr>
    </w:lvl>
    <w:lvl w:ilvl="5" w:tplc="0427001B" w:tentative="1">
      <w:start w:val="1"/>
      <w:numFmt w:val="lowerRoman"/>
      <w:lvlText w:val="%6."/>
      <w:lvlJc w:val="right"/>
      <w:pPr>
        <w:ind w:left="4604" w:hanging="180"/>
      </w:pPr>
    </w:lvl>
    <w:lvl w:ilvl="6" w:tplc="0427000F" w:tentative="1">
      <w:start w:val="1"/>
      <w:numFmt w:val="decimal"/>
      <w:lvlText w:val="%7."/>
      <w:lvlJc w:val="left"/>
      <w:pPr>
        <w:ind w:left="5324" w:hanging="360"/>
      </w:pPr>
    </w:lvl>
    <w:lvl w:ilvl="7" w:tplc="04270019" w:tentative="1">
      <w:start w:val="1"/>
      <w:numFmt w:val="lowerLetter"/>
      <w:lvlText w:val="%8."/>
      <w:lvlJc w:val="left"/>
      <w:pPr>
        <w:ind w:left="6044" w:hanging="360"/>
      </w:pPr>
    </w:lvl>
    <w:lvl w:ilvl="8" w:tplc="0427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>
    <w:nsid w:val="5BD07DE7"/>
    <w:multiLevelType w:val="hybridMultilevel"/>
    <w:tmpl w:val="64CEABFC"/>
    <w:lvl w:ilvl="0" w:tplc="5322A0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D0D1453"/>
    <w:multiLevelType w:val="hybridMultilevel"/>
    <w:tmpl w:val="CCF420B0"/>
    <w:lvl w:ilvl="0" w:tplc="042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60DC14BF"/>
    <w:multiLevelType w:val="hybridMultilevel"/>
    <w:tmpl w:val="BDA299EE"/>
    <w:lvl w:ilvl="0" w:tplc="C27ED7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DE5D8D"/>
    <w:multiLevelType w:val="hybridMultilevel"/>
    <w:tmpl w:val="46CA1C4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>
    <w:nsid w:val="65261F3B"/>
    <w:multiLevelType w:val="hybridMultilevel"/>
    <w:tmpl w:val="67A21C70"/>
    <w:lvl w:ilvl="0" w:tplc="106C3F50">
      <w:start w:val="2"/>
      <w:numFmt w:val="decimal"/>
      <w:lvlText w:val="%1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22">
    <w:nsid w:val="6A162144"/>
    <w:multiLevelType w:val="hybridMultilevel"/>
    <w:tmpl w:val="7D00E9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5DB18DC"/>
    <w:multiLevelType w:val="hybridMultilevel"/>
    <w:tmpl w:val="B52AA74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8EE1CBA"/>
    <w:multiLevelType w:val="hybridMultilevel"/>
    <w:tmpl w:val="70D633B2"/>
    <w:lvl w:ilvl="0" w:tplc="E44E11A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17"/>
  </w:num>
  <w:num w:numId="4">
    <w:abstractNumId w:val="7"/>
  </w:num>
  <w:num w:numId="5">
    <w:abstractNumId w:val="0"/>
  </w:num>
  <w:num w:numId="6">
    <w:abstractNumId w:val="15"/>
  </w:num>
  <w:num w:numId="7">
    <w:abstractNumId w:val="21"/>
  </w:num>
  <w:num w:numId="8">
    <w:abstractNumId w:val="19"/>
  </w:num>
  <w:num w:numId="9">
    <w:abstractNumId w:val="5"/>
  </w:num>
  <w:num w:numId="10">
    <w:abstractNumId w:val="2"/>
  </w:num>
  <w:num w:numId="11">
    <w:abstractNumId w:val="10"/>
  </w:num>
  <w:num w:numId="12">
    <w:abstractNumId w:val="13"/>
  </w:num>
  <w:num w:numId="13">
    <w:abstractNumId w:val="23"/>
  </w:num>
  <w:num w:numId="14">
    <w:abstractNumId w:val="24"/>
  </w:num>
  <w:num w:numId="15">
    <w:abstractNumId w:val="3"/>
  </w:num>
  <w:num w:numId="16">
    <w:abstractNumId w:val="22"/>
  </w:num>
  <w:num w:numId="17">
    <w:abstractNumId w:val="11"/>
  </w:num>
  <w:num w:numId="18">
    <w:abstractNumId w:val="12"/>
  </w:num>
  <w:num w:numId="19">
    <w:abstractNumId w:val="4"/>
  </w:num>
  <w:num w:numId="20">
    <w:abstractNumId w:val="8"/>
  </w:num>
  <w:num w:numId="21">
    <w:abstractNumId w:val="9"/>
  </w:num>
  <w:num w:numId="22">
    <w:abstractNumId w:val="20"/>
  </w:num>
  <w:num w:numId="23">
    <w:abstractNumId w:val="1"/>
  </w:num>
  <w:num w:numId="24">
    <w:abstractNumId w:val="16"/>
  </w:num>
  <w:num w:numId="2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2560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Q1NzI1NDGwNDE1NDJU0lEKTi0uzszPAymwrAUAlOVp7SwAAAA="/>
  </w:docVars>
  <w:rsids>
    <w:rsidRoot w:val="0083055C"/>
    <w:rsid w:val="00002AC3"/>
    <w:rsid w:val="00004B0D"/>
    <w:rsid w:val="000255AF"/>
    <w:rsid w:val="00042A53"/>
    <w:rsid w:val="000456F3"/>
    <w:rsid w:val="00057858"/>
    <w:rsid w:val="0006140D"/>
    <w:rsid w:val="00070B17"/>
    <w:rsid w:val="00096C5B"/>
    <w:rsid w:val="000A70A2"/>
    <w:rsid w:val="000B3EF9"/>
    <w:rsid w:val="000D74E3"/>
    <w:rsid w:val="00106E34"/>
    <w:rsid w:val="0010705D"/>
    <w:rsid w:val="001228A5"/>
    <w:rsid w:val="0013785A"/>
    <w:rsid w:val="001429FF"/>
    <w:rsid w:val="00154D22"/>
    <w:rsid w:val="00160C3E"/>
    <w:rsid w:val="00165C22"/>
    <w:rsid w:val="00170591"/>
    <w:rsid w:val="00185791"/>
    <w:rsid w:val="00186793"/>
    <w:rsid w:val="001A3248"/>
    <w:rsid w:val="001B2B08"/>
    <w:rsid w:val="00201848"/>
    <w:rsid w:val="002201B9"/>
    <w:rsid w:val="00221F44"/>
    <w:rsid w:val="00225946"/>
    <w:rsid w:val="002504DF"/>
    <w:rsid w:val="00253566"/>
    <w:rsid w:val="00260E06"/>
    <w:rsid w:val="002610C7"/>
    <w:rsid w:val="00274614"/>
    <w:rsid w:val="00285870"/>
    <w:rsid w:val="002A1811"/>
    <w:rsid w:val="002A7CFD"/>
    <w:rsid w:val="002B6923"/>
    <w:rsid w:val="002C651B"/>
    <w:rsid w:val="002D0D41"/>
    <w:rsid w:val="002D5BD4"/>
    <w:rsid w:val="002E5C2B"/>
    <w:rsid w:val="002F4DFE"/>
    <w:rsid w:val="002F7E4D"/>
    <w:rsid w:val="00312FF0"/>
    <w:rsid w:val="00314C2B"/>
    <w:rsid w:val="00341DD4"/>
    <w:rsid w:val="00345F68"/>
    <w:rsid w:val="00346F08"/>
    <w:rsid w:val="003477D5"/>
    <w:rsid w:val="003516D0"/>
    <w:rsid w:val="00367F43"/>
    <w:rsid w:val="00374D8E"/>
    <w:rsid w:val="00377874"/>
    <w:rsid w:val="003D5D92"/>
    <w:rsid w:val="003F7BB8"/>
    <w:rsid w:val="004037CA"/>
    <w:rsid w:val="00407600"/>
    <w:rsid w:val="00410BFB"/>
    <w:rsid w:val="00416180"/>
    <w:rsid w:val="0044486A"/>
    <w:rsid w:val="00450C48"/>
    <w:rsid w:val="00484F3B"/>
    <w:rsid w:val="00494937"/>
    <w:rsid w:val="004A1F0F"/>
    <w:rsid w:val="004A60D0"/>
    <w:rsid w:val="004D2C7D"/>
    <w:rsid w:val="004F0A87"/>
    <w:rsid w:val="0050144F"/>
    <w:rsid w:val="00501CF3"/>
    <w:rsid w:val="00506B50"/>
    <w:rsid w:val="00511546"/>
    <w:rsid w:val="00527963"/>
    <w:rsid w:val="00535ACA"/>
    <w:rsid w:val="00552F94"/>
    <w:rsid w:val="00567B30"/>
    <w:rsid w:val="00571BD2"/>
    <w:rsid w:val="00584752"/>
    <w:rsid w:val="005864ED"/>
    <w:rsid w:val="00586651"/>
    <w:rsid w:val="005B1AE5"/>
    <w:rsid w:val="005B2594"/>
    <w:rsid w:val="005B6064"/>
    <w:rsid w:val="005C312F"/>
    <w:rsid w:val="005D2A45"/>
    <w:rsid w:val="005E5D31"/>
    <w:rsid w:val="005E648E"/>
    <w:rsid w:val="005F5CD7"/>
    <w:rsid w:val="00602B44"/>
    <w:rsid w:val="0061542F"/>
    <w:rsid w:val="006171B8"/>
    <w:rsid w:val="006260DE"/>
    <w:rsid w:val="0062726F"/>
    <w:rsid w:val="006305E2"/>
    <w:rsid w:val="00632594"/>
    <w:rsid w:val="00632EAD"/>
    <w:rsid w:val="00633CF6"/>
    <w:rsid w:val="00637635"/>
    <w:rsid w:val="0065546D"/>
    <w:rsid w:val="0067102F"/>
    <w:rsid w:val="00676ED7"/>
    <w:rsid w:val="006C562B"/>
    <w:rsid w:val="006D3205"/>
    <w:rsid w:val="006D3E93"/>
    <w:rsid w:val="006E3AAF"/>
    <w:rsid w:val="006F30D9"/>
    <w:rsid w:val="00700746"/>
    <w:rsid w:val="00703ECC"/>
    <w:rsid w:val="00720901"/>
    <w:rsid w:val="0073074D"/>
    <w:rsid w:val="00735308"/>
    <w:rsid w:val="00754C07"/>
    <w:rsid w:val="00764DB1"/>
    <w:rsid w:val="0077588D"/>
    <w:rsid w:val="00781C63"/>
    <w:rsid w:val="00792B7A"/>
    <w:rsid w:val="00793918"/>
    <w:rsid w:val="007A4FC1"/>
    <w:rsid w:val="007B22A3"/>
    <w:rsid w:val="007B73C7"/>
    <w:rsid w:val="007E7952"/>
    <w:rsid w:val="007F5B23"/>
    <w:rsid w:val="008142F2"/>
    <w:rsid w:val="008248CC"/>
    <w:rsid w:val="00830071"/>
    <w:rsid w:val="0083055C"/>
    <w:rsid w:val="00833CF3"/>
    <w:rsid w:val="0083471D"/>
    <w:rsid w:val="008412BD"/>
    <w:rsid w:val="00855C52"/>
    <w:rsid w:val="00863A13"/>
    <w:rsid w:val="00871697"/>
    <w:rsid w:val="008774F5"/>
    <w:rsid w:val="008946AE"/>
    <w:rsid w:val="008A6E75"/>
    <w:rsid w:val="008B2A19"/>
    <w:rsid w:val="008B7223"/>
    <w:rsid w:val="008C076E"/>
    <w:rsid w:val="008C3804"/>
    <w:rsid w:val="008D173D"/>
    <w:rsid w:val="008E0F2A"/>
    <w:rsid w:val="008E1B3B"/>
    <w:rsid w:val="008E2630"/>
    <w:rsid w:val="008F11C5"/>
    <w:rsid w:val="008F18DC"/>
    <w:rsid w:val="008F346B"/>
    <w:rsid w:val="009006A2"/>
    <w:rsid w:val="0090226F"/>
    <w:rsid w:val="009117E9"/>
    <w:rsid w:val="00922DCE"/>
    <w:rsid w:val="00926DFF"/>
    <w:rsid w:val="00937135"/>
    <w:rsid w:val="00940D10"/>
    <w:rsid w:val="00953D42"/>
    <w:rsid w:val="00963DE8"/>
    <w:rsid w:val="0098249E"/>
    <w:rsid w:val="0098307E"/>
    <w:rsid w:val="00986801"/>
    <w:rsid w:val="009B472F"/>
    <w:rsid w:val="009C101E"/>
    <w:rsid w:val="009D2F0B"/>
    <w:rsid w:val="009D3F41"/>
    <w:rsid w:val="009E48CF"/>
    <w:rsid w:val="009F0B3F"/>
    <w:rsid w:val="00A1636D"/>
    <w:rsid w:val="00A5471F"/>
    <w:rsid w:val="00A62850"/>
    <w:rsid w:val="00A63252"/>
    <w:rsid w:val="00A71FCA"/>
    <w:rsid w:val="00A73CD1"/>
    <w:rsid w:val="00A741F9"/>
    <w:rsid w:val="00A745C1"/>
    <w:rsid w:val="00A87D33"/>
    <w:rsid w:val="00A94060"/>
    <w:rsid w:val="00AD043A"/>
    <w:rsid w:val="00AD6C93"/>
    <w:rsid w:val="00AD7990"/>
    <w:rsid w:val="00AE3ACC"/>
    <w:rsid w:val="00AE6646"/>
    <w:rsid w:val="00B046ED"/>
    <w:rsid w:val="00B1737B"/>
    <w:rsid w:val="00B333F8"/>
    <w:rsid w:val="00B40343"/>
    <w:rsid w:val="00B4374A"/>
    <w:rsid w:val="00B46109"/>
    <w:rsid w:val="00B46620"/>
    <w:rsid w:val="00B5598B"/>
    <w:rsid w:val="00B8792A"/>
    <w:rsid w:val="00B87F96"/>
    <w:rsid w:val="00BA1AF7"/>
    <w:rsid w:val="00C103C9"/>
    <w:rsid w:val="00C22280"/>
    <w:rsid w:val="00C33815"/>
    <w:rsid w:val="00C504FC"/>
    <w:rsid w:val="00C5135A"/>
    <w:rsid w:val="00C525F5"/>
    <w:rsid w:val="00C654C4"/>
    <w:rsid w:val="00C75148"/>
    <w:rsid w:val="00C857AC"/>
    <w:rsid w:val="00C97512"/>
    <w:rsid w:val="00CA02B0"/>
    <w:rsid w:val="00CA3B1C"/>
    <w:rsid w:val="00CA6EE3"/>
    <w:rsid w:val="00CA729E"/>
    <w:rsid w:val="00CC6760"/>
    <w:rsid w:val="00CD4648"/>
    <w:rsid w:val="00CF6E19"/>
    <w:rsid w:val="00D029FE"/>
    <w:rsid w:val="00D0645D"/>
    <w:rsid w:val="00D066F3"/>
    <w:rsid w:val="00D25D33"/>
    <w:rsid w:val="00D313EA"/>
    <w:rsid w:val="00D32793"/>
    <w:rsid w:val="00D333DA"/>
    <w:rsid w:val="00D37324"/>
    <w:rsid w:val="00D4433B"/>
    <w:rsid w:val="00D44647"/>
    <w:rsid w:val="00D53A16"/>
    <w:rsid w:val="00D66948"/>
    <w:rsid w:val="00D71199"/>
    <w:rsid w:val="00D73406"/>
    <w:rsid w:val="00D81A85"/>
    <w:rsid w:val="00D91DE5"/>
    <w:rsid w:val="00DB4B63"/>
    <w:rsid w:val="00DC33AA"/>
    <w:rsid w:val="00DD061E"/>
    <w:rsid w:val="00DE2886"/>
    <w:rsid w:val="00DF400F"/>
    <w:rsid w:val="00E112CF"/>
    <w:rsid w:val="00E15208"/>
    <w:rsid w:val="00E267A8"/>
    <w:rsid w:val="00E338EE"/>
    <w:rsid w:val="00E420D9"/>
    <w:rsid w:val="00E56D7A"/>
    <w:rsid w:val="00E66FAF"/>
    <w:rsid w:val="00E67C6F"/>
    <w:rsid w:val="00E725CA"/>
    <w:rsid w:val="00E73A6D"/>
    <w:rsid w:val="00E819FE"/>
    <w:rsid w:val="00E83CF9"/>
    <w:rsid w:val="00EA1302"/>
    <w:rsid w:val="00EA4802"/>
    <w:rsid w:val="00EB5F0E"/>
    <w:rsid w:val="00EB6A5A"/>
    <w:rsid w:val="00EC3F98"/>
    <w:rsid w:val="00ED5E05"/>
    <w:rsid w:val="00ED7FE6"/>
    <w:rsid w:val="00EE7F87"/>
    <w:rsid w:val="00F046DA"/>
    <w:rsid w:val="00F12F74"/>
    <w:rsid w:val="00F13D1F"/>
    <w:rsid w:val="00F26403"/>
    <w:rsid w:val="00F278F9"/>
    <w:rsid w:val="00F42414"/>
    <w:rsid w:val="00F64A8F"/>
    <w:rsid w:val="00F91BDB"/>
    <w:rsid w:val="00F91DC3"/>
    <w:rsid w:val="00F97376"/>
    <w:rsid w:val="00FB2E1B"/>
    <w:rsid w:val="00FD130A"/>
    <w:rsid w:val="00FD30E9"/>
    <w:rsid w:val="00FD4644"/>
    <w:rsid w:val="00FD51A4"/>
    <w:rsid w:val="00FE4A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070B17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raopastraipa">
    <w:name w:val="List Paragraph"/>
    <w:basedOn w:val="prastasis"/>
    <w:uiPriority w:val="34"/>
    <w:qFormat/>
    <w:rsid w:val="006171B8"/>
    <w:pPr>
      <w:ind w:left="720"/>
      <w:contextualSpacing/>
    </w:pPr>
  </w:style>
  <w:style w:type="paragraph" w:customStyle="1" w:styleId="Default">
    <w:name w:val="Default"/>
    <w:rsid w:val="007B73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21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21F44"/>
    <w:rPr>
      <w:rFonts w:ascii="Tahoma" w:hAnsi="Tahoma" w:cs="Tahoma"/>
      <w:sz w:val="16"/>
      <w:szCs w:val="16"/>
    </w:rPr>
  </w:style>
  <w:style w:type="paragraph" w:styleId="Antrats">
    <w:name w:val="header"/>
    <w:basedOn w:val="prastasis"/>
    <w:link w:val="AntratsDiagrama"/>
    <w:uiPriority w:val="99"/>
    <w:unhideWhenUsed/>
    <w:rsid w:val="000D74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D74E3"/>
  </w:style>
  <w:style w:type="paragraph" w:styleId="Porat">
    <w:name w:val="footer"/>
    <w:basedOn w:val="prastasis"/>
    <w:link w:val="PoratDiagrama"/>
    <w:uiPriority w:val="99"/>
    <w:unhideWhenUsed/>
    <w:rsid w:val="000D74E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D74E3"/>
  </w:style>
  <w:style w:type="character" w:styleId="Hipersaitas">
    <w:name w:val="Hyperlink"/>
    <w:basedOn w:val="Numatytasispastraiposriftas"/>
    <w:uiPriority w:val="99"/>
    <w:unhideWhenUsed/>
    <w:rsid w:val="00285870"/>
    <w:rPr>
      <w:color w:val="0000FF" w:themeColor="hyperlink"/>
      <w:u w:val="single"/>
    </w:rPr>
  </w:style>
  <w:style w:type="character" w:customStyle="1" w:styleId="apple-converted-space">
    <w:name w:val="apple-converted-space"/>
    <w:basedOn w:val="Numatytasispastraiposriftas"/>
    <w:rsid w:val="00285870"/>
  </w:style>
  <w:style w:type="character" w:styleId="Perirtashipersaitas">
    <w:name w:val="FollowedHyperlink"/>
    <w:basedOn w:val="Numatytasispastraiposriftas"/>
    <w:uiPriority w:val="99"/>
    <w:semiHidden/>
    <w:unhideWhenUsed/>
    <w:rsid w:val="00312FF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781C63"/>
    <w:rPr>
      <w:color w:val="808080"/>
      <w:shd w:val="clear" w:color="auto" w:fill="E6E6E6"/>
    </w:rPr>
  </w:style>
  <w:style w:type="paragraph" w:styleId="Betarp">
    <w:name w:val="No Spacing"/>
    <w:uiPriority w:val="1"/>
    <w:qFormat/>
    <w:rsid w:val="00D73406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006A2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006A2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006A2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006A2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006A2"/>
    <w:rPr>
      <w:b/>
      <w:bCs/>
      <w:sz w:val="20"/>
      <w:szCs w:val="20"/>
    </w:rPr>
  </w:style>
  <w:style w:type="paragraph" w:styleId="Pataisymai">
    <w:name w:val="Revision"/>
    <w:hidden/>
    <w:uiPriority w:val="99"/>
    <w:semiHidden/>
    <w:rsid w:val="009006A2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D51A63-D5A8-4798-BF00-50F022F24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45</Words>
  <Characters>653</Characters>
  <Application>Microsoft Office Word</Application>
  <DocSecurity>0</DocSecurity>
  <Lines>5</Lines>
  <Paragraphs>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iedrė</cp:lastModifiedBy>
  <cp:revision>10</cp:revision>
  <cp:lastPrinted>2018-03-16T09:21:00Z</cp:lastPrinted>
  <dcterms:created xsi:type="dcterms:W3CDTF">2018-11-28T08:22:00Z</dcterms:created>
  <dcterms:modified xsi:type="dcterms:W3CDTF">2018-12-27T12:56:00Z</dcterms:modified>
</cp:coreProperties>
</file>